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October 26, 2023</w:t>
      </w:r>
    </w:p>
    <w:p>
      <w:pPr>
        <w:pStyle w:val="BodyText"/>
      </w:pPr>
      <w:r>
        <w:t xml:space="preserve">Hiring Manager</w:t>
      </w:r>
    </w:p>
    <w:p>
      <w:pPr>
        <w:pStyle w:val="BodyText"/>
      </w:pPr>
      <w:r>
        <w:t xml:space="preserve">Verizon Communications Inc.</w:t>
      </w:r>
    </w:p>
    <w:p>
      <w:pPr>
        <w:pStyle w:val="BodyText"/>
      </w:pPr>
      <w:r>
        <w:t xml:space="preserve">140 West Street</w:t>
      </w:r>
    </w:p>
    <w:p>
      <w:pPr>
        <w:pStyle w:val="BodyText"/>
      </w:pPr>
      <w:r>
        <w:t xml:space="preserve">New York, NY 10006</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and a deep appreciation for the technological landscape of the United States New York City that I submit my application for the Telecommunication Engineer Internship position at Verizon Communications. As a dedicated undergraduate student in Telecommunications Engineering at New York University Tandon School of Engineering, I have consistently focused my academic and project-based endeavors on understanding, designing, and optimizing communication networks precisely for complex urban environments like the one thriving in New York City. This internship represents not just an opportunity to apply my theoretical knowledge but also a crucial step toward becoming a skilled Telecommunication Engineer committed to advancing the infrastructure that powers our city's interconnected life.</w:t>
      </w:r>
    </w:p>
    <w:p>
      <w:pPr>
        <w:pStyle w:val="BodyText"/>
      </w:pPr>
      <w:r>
        <w:t xml:space="preserve">The unique challenges and unparalleled scale of telecommunications infrastructure within the United States New York City demand innovative engineering solutions. The density of population, the critical reliance on seamless connectivity for businesses, emergency services, and millions of residents daily, and the ongoing transformation towards 5G dominance present an environment where a Telecommunication Engineer's contribution is truly vital. My academic journey has been deliberately structured to equip me with the specific knowledge base required to contribute meaningfully in this demanding ecosystem. Courses such as "Advanced Wireless Communications," "Fiber Optic Network Design," "Network Protocols and Security," and "Urban Infrastructure Planning" have provided me with a robust theoretical foundation directly applicable to the challenges faced by leading carriers operating within New York City's intricate urban fabric.</w:t>
      </w:r>
    </w:p>
    <w:p>
      <w:pPr>
        <w:pStyle w:val="BodyText"/>
      </w:pPr>
      <w:r>
        <w:t xml:space="preserve">My hands-on experience further solidifies my readiness for this Telecommunication Engineer internship. For my capstone project, I collaborated with a team to design a small-scale, high-capacity fiber-optic network topology specifically intended for dense downtown Manhattan conditions. We utilized Cisco Packet Tracer and MATLAB simulations to model signal propagation, optimize node placement considering building obstructions and existing conduit infrastructure (a critical factor in NYC), and analyze potential bottlenecks under peak traffic loads – scenarios directly mirroring the realities faced by engineers at companies like Verizon operating across the five boroughs. This project required meticulous attention to FCC regulations, urban planning constraints, and the practical realities of deploying fiber in a city with centuries-old infrastructure beneath its streets – skills I am eager to refine under industry mentorship.</w:t>
      </w:r>
    </w:p>
    <w:p>
      <w:pPr>
        <w:pStyle w:val="BodyText"/>
      </w:pPr>
      <w:r>
        <w:t xml:space="preserve">Furthermore, I actively sought out relevant technical exposure through a summer externship with NYU's Center for Urban Science and Progress (CUSP), where I assisted researchers analyzing mobile network performance data across different neighborhoods of New York City. My task involved processing large datasets from cell tower logs to identify coverage gaps in specific areas like parts of the Bronx and Queens, correlating this data with population density maps and public infrastructure projects. This experience provided invaluable insight into the practical application of network analytics for urban planning within New York City, reinforcing my understanding that effective Telecommunication Engineering is deeply intertwined with community needs and city-wide development strategies – a perspective essential for success in the United States New York City context.</w:t>
      </w:r>
    </w:p>
    <w:p>
      <w:pPr>
        <w:pStyle w:val="BodyText"/>
      </w:pPr>
      <w:r>
        <w:t xml:space="preserve">I possess proficiency in industry-standard tools critical for modern Telecommunication Engineers, including Cisco IOS command-line interface (CLI), Wireshark for network analysis, Python for data scripting and automation tasks related to network monitoring, and basic RF planning software. I am a quick learner with strong problem-solving abilities honed through numerous technical projects. Crucially, I understand that the role of a Telecommunication Engineer in New York City extends beyond technical prowess; it requires clear communication across diverse teams (engineers, city planners, customer service), meticulous adherence to safety protocols in complex urban worksites (as seen in NYC's ongoing underground construction projects), and a deep commitment to building resilient networks that serve all communities equitably – values I align with deeply.</w:t>
      </w:r>
    </w:p>
    <w:p>
      <w:pPr>
        <w:pStyle w:val="BodyText"/>
      </w:pPr>
      <w:r>
        <w:t xml:space="preserve">Verizon's leadership role in deploying the nation's most advanced 5G network across New York City, including its groundbreaking work on FirstNet for public safety and investments in fiber-to-the-premises (FTTP) throughout the metropolitan area, is a testament to the company’s commitment to pushing telecommunications boundaries. I am particularly inspired by Verizon's initiatives addressing digital equity within NYC neighborhoods. My goal as an aspiring Telecommunication Engineer is to contribute directly to such impactful projects that shape not just the network, but the future of connectivity for millions living and working in United States New York City. I am eager to learn from your esteemed engineering team, apply my academic knowledge in a real-world setting, and contribute fresh perspectives on optimizing networks for one of the world's most dynamic urban centers.</w:t>
      </w:r>
    </w:p>
    <w:p>
      <w:pPr>
        <w:pStyle w:val="BodyText"/>
      </w:pPr>
      <w:r>
        <w:t xml:space="preserve">The prospect of contributing to Verizon's mission within the vibrant, demanding environment of New York City is incredibly motivating. I am confident that my technical foundation, hands-on project experience focused on urban network challenges, understanding of NYC-specific infrastructure constraints, and genuine passion for telecommunications technology make me a strong fit for this Telecommunication Engineer Internship position. My resume, attached for your review, provides further detail on my qualifications and academic achievements.</w:t>
      </w:r>
    </w:p>
    <w:p>
      <w:pPr>
        <w:pStyle w:val="BodyText"/>
      </w:pPr>
      <w:r>
        <w:t xml:space="preserve">I am available at your convenience for an interview to discuss how my skills in network design, analysis, and problem-solving can benefit Verizon's New York City operations. Thank you for considering my application as part of your team dedicated to powering the United States New York City's digital future. I look forward to the possibility of contributing to Verizon's continued leadership in telecommunications engineering.</w:t>
      </w:r>
    </w:p>
    <w:p>
      <w:pPr>
        <w:pStyle w:val="BodyText"/>
      </w:pPr>
      <w:r>
        <w:t xml:space="preserve">Sincerely,</w:t>
      </w:r>
    </w:p>
    <w:p>
      <w:pPr>
        <w:pStyle w:val="BodyText"/>
      </w:pPr>
      <w:r>
        <w:t xml:space="preserve">Alexandra Chen</w:t>
      </w:r>
    </w:p>
    <w:p>
      <w:pPr>
        <w:pStyle w:val="BodyText"/>
      </w:pPr>
      <w:r>
        <w:t xml:space="preserve">Telecommunications Engineering Student</w:t>
      </w:r>
    </w:p>
    <w:p>
      <w:pPr>
        <w:pStyle w:val="BodyText"/>
      </w:pPr>
      <w:r>
        <w:t xml:space="preserve">New York University Tandon School of Engineering</w:t>
      </w:r>
    </w:p>
    <w:p>
      <w:pPr>
        <w:pStyle w:val="BodyText"/>
      </w:pPr>
      <w:r>
        <w:t xml:space="preserve">Brooklyn, NY | (212) 555-7890 | alex.chen@nyu.edu | linkedin.com/in/alexandra-chen-telcom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09T22:39:47Z</dcterms:created>
  <dcterms:modified xsi:type="dcterms:W3CDTF">2025-12-09T22:39:47Z</dcterms:modified>
</cp:coreProperties>
</file>

<file path=docProps/custom.xml><?xml version="1.0" encoding="utf-8"?>
<Properties xmlns="http://schemas.openxmlformats.org/officeDocument/2006/custom-properties" xmlns:vt="http://schemas.openxmlformats.org/officeDocument/2006/docPropsVTypes"/>
</file>